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10728" w:type="dxa"/>
        <w:tblLook w:val="0000" w:firstRow="0" w:lastRow="0" w:firstColumn="0" w:lastColumn="0" w:noHBand="0" w:noVBand="0"/>
      </w:tblPr>
      <w:tblGrid>
        <w:gridCol w:w="4788"/>
        <w:gridCol w:w="5940"/>
      </w:tblGrid>
      <w:tr w:rsidR="0015707A" w:rsidRPr="00D37862" w14:paraId="6EA9CEA1" w14:textId="77777777" w:rsidTr="00D37862">
        <w:tc>
          <w:tcPr>
            <w:tcW w:w="4788" w:type="dxa"/>
            <w:shd w:val="clear" w:color="auto" w:fill="auto"/>
          </w:tcPr>
          <w:p w14:paraId="1ED8617B" w14:textId="77777777" w:rsidR="0015707A" w:rsidRPr="00D37862" w:rsidRDefault="00000000" w:rsidP="00D37862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iMath</w:t>
            </w:r>
          </w:p>
        </w:tc>
        <w:tc>
          <w:tcPr>
            <w:tcW w:w="5940" w:type="dxa"/>
            <w:shd w:val="clear" w:color="auto" w:fill="auto"/>
          </w:tcPr>
          <w:p w14:paraId="6E207808" w14:textId="1E657335" w:rsidR="0015707A" w:rsidRPr="00D37862" w:rsidRDefault="00000000" w:rsidP="00D37862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ĐỀ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ÔN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TẬP</w:t>
            </w:r>
          </w:p>
        </w:tc>
      </w:tr>
      <w:tr w:rsidR="0015707A" w:rsidRPr="00D37862" w14:paraId="55D28054" w14:textId="77777777" w:rsidTr="00D37862">
        <w:tc>
          <w:tcPr>
            <w:tcW w:w="4788" w:type="dxa"/>
            <w:shd w:val="clear" w:color="auto" w:fill="auto"/>
          </w:tcPr>
          <w:p w14:paraId="0368DCEB" w14:textId="00C51EBE" w:rsidR="0015707A" w:rsidRPr="00D37862" w:rsidRDefault="00000000" w:rsidP="00D37862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Phần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mềm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Tạo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đề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ngẫu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nhiên</w:t>
            </w:r>
          </w:p>
        </w:tc>
        <w:tc>
          <w:tcPr>
            <w:tcW w:w="5940" w:type="dxa"/>
            <w:shd w:val="clear" w:color="auto" w:fill="auto"/>
          </w:tcPr>
          <w:p w14:paraId="68EFE289" w14:textId="1A06047C" w:rsidR="0015707A" w:rsidRPr="00D37862" w:rsidRDefault="00000000" w:rsidP="00D37862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Môn: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Toán</w:t>
            </w:r>
          </w:p>
        </w:tc>
      </w:tr>
      <w:tr w:rsidR="0015707A" w:rsidRPr="00D37862" w14:paraId="7537426B" w14:textId="77777777" w:rsidTr="00D37862">
        <w:tc>
          <w:tcPr>
            <w:tcW w:w="4788" w:type="dxa"/>
            <w:shd w:val="clear" w:color="auto" w:fill="auto"/>
          </w:tcPr>
          <w:p w14:paraId="0791F933" w14:textId="77777777" w:rsidR="0015707A" w:rsidRPr="00D37862" w:rsidRDefault="0015707A" w:rsidP="00D37862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shd w:val="clear" w:color="auto" w:fill="auto"/>
          </w:tcPr>
          <w:p w14:paraId="0611D579" w14:textId="7B9F1C85" w:rsidR="0015707A" w:rsidRPr="00D37862" w:rsidRDefault="00000000" w:rsidP="00D37862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Thời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gian: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phút</w:t>
            </w:r>
          </w:p>
        </w:tc>
      </w:tr>
      <w:tr w:rsidR="0015707A" w:rsidRPr="00D37862" w14:paraId="63FCE3F3" w14:textId="77777777" w:rsidTr="00D37862">
        <w:tc>
          <w:tcPr>
            <w:tcW w:w="4788" w:type="dxa"/>
            <w:shd w:val="clear" w:color="auto" w:fill="auto"/>
          </w:tcPr>
          <w:p w14:paraId="63FBFD4D" w14:textId="77777777" w:rsidR="0015707A" w:rsidRPr="00D37862" w:rsidRDefault="0015707A" w:rsidP="00D37862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5940" w:type="dxa"/>
            <w:shd w:val="clear" w:color="auto" w:fill="auto"/>
          </w:tcPr>
          <w:p w14:paraId="55316BAE" w14:textId="7FF9AA9C" w:rsidR="0015707A" w:rsidRPr="00D37862" w:rsidRDefault="00000000" w:rsidP="00D37862">
            <w:pPr>
              <w:pStyle w:val="Compact"/>
              <w:spacing w:before="0" w:after="0"/>
              <w:ind w:left="25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Mã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đề:</w:t>
            </w:r>
            <w:r w:rsidR="00D37862" w:rsidRPr="00D37862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D37862">
              <w:rPr>
                <w:rFonts w:ascii="Times New Roman" w:hAnsi="Times New Roman" w:cs="Times New Roman"/>
                <w:b/>
                <w:bCs/>
                <w:color w:val="000000"/>
              </w:rPr>
              <w:t>001</w:t>
            </w:r>
          </w:p>
        </w:tc>
      </w:tr>
    </w:tbl>
    <w:p w14:paraId="77C1D723" w14:textId="4CD931F0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bCs/>
          <w:color w:val="000000"/>
        </w:rPr>
        <w:t>Họ</w:t>
      </w:r>
      <w:r w:rsidR="00D37862" w:rsidRPr="00D37862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37862">
        <w:rPr>
          <w:rFonts w:ascii="Times New Roman" w:hAnsi="Times New Roman" w:cs="Times New Roman"/>
          <w:b/>
          <w:bCs/>
          <w:color w:val="000000"/>
        </w:rPr>
        <w:t>tên</w:t>
      </w:r>
      <w:r w:rsidR="00D37862" w:rsidRPr="00D37862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37862">
        <w:rPr>
          <w:rFonts w:ascii="Times New Roman" w:hAnsi="Times New Roman" w:cs="Times New Roman"/>
          <w:b/>
          <w:bCs/>
          <w:color w:val="000000"/>
        </w:rPr>
        <w:t>HS:</w:t>
      </w:r>
      <w:r w:rsidR="00D37862" w:rsidRPr="00D37862">
        <w:rPr>
          <w:rFonts w:ascii="Times New Roman" w:hAnsi="Times New Roman" w:cs="Times New Roman"/>
          <w:b/>
          <w:bCs/>
          <w:color w:val="000000"/>
        </w:rPr>
        <w:t>.</w:t>
      </w:r>
      <w:r w:rsidRPr="00D37862">
        <w:rPr>
          <w:rFonts w:ascii="Times New Roman" w:hAnsi="Times New Roman" w:cs="Times New Roman"/>
          <w:b/>
          <w:bCs/>
          <w:color w:val="000000"/>
        </w:rPr>
        <w:t>.................................................Số</w:t>
      </w:r>
      <w:r w:rsidR="00D37862" w:rsidRPr="00D37862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37862">
        <w:rPr>
          <w:rFonts w:ascii="Times New Roman" w:hAnsi="Times New Roman" w:cs="Times New Roman"/>
          <w:b/>
          <w:bCs/>
          <w:color w:val="000000"/>
        </w:rPr>
        <w:t>báo</w:t>
      </w:r>
      <w:r w:rsidR="00D37862" w:rsidRPr="00D37862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D37862">
        <w:rPr>
          <w:rFonts w:ascii="Times New Roman" w:hAnsi="Times New Roman" w:cs="Times New Roman"/>
          <w:b/>
          <w:bCs/>
          <w:color w:val="000000"/>
        </w:rPr>
        <w:t>danh:..................................................</w:t>
      </w:r>
    </w:p>
    <w:p w14:paraId="7EFC869B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bCs/>
          <w:color w:val="000000"/>
        </w:rPr>
      </w:pPr>
    </w:p>
    <w:p w14:paraId="62674F33" w14:textId="38C4E73D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bCs/>
          <w:color w:val="000000"/>
        </w:rPr>
        <w:t xml:space="preserve"> PHẦN II. Câu trắc nghiệm đúng sai.</w:t>
      </w:r>
    </w:p>
    <w:p w14:paraId="3B2599FE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800080"/>
        </w:rPr>
        <w:t>Câu</w:t>
      </w:r>
      <w:r w:rsidR="00D37862" w:rsidRPr="00D37862">
        <w:rPr>
          <w:rFonts w:ascii="Times New Roman" w:hAnsi="Times New Roman" w:cs="Times New Roman"/>
          <w:b/>
          <w:color w:val="800080"/>
        </w:rPr>
        <w:t xml:space="preserve"> </w:t>
      </w:r>
      <w:r w:rsidRPr="00D37862">
        <w:rPr>
          <w:rFonts w:ascii="Times New Roman" w:hAnsi="Times New Roman" w:cs="Times New Roman"/>
          <w:b/>
          <w:color w:val="800080"/>
        </w:rPr>
        <w:t>1.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ho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5;12;13;15;11;16;13;13;15;10;11;15</m:t>
        </m:r>
      </m:oMath>
      <w:r w:rsidR="00D37862" w:rsidRPr="00D37862">
        <w:rPr>
          <w:rFonts w:ascii="Times New Roman" w:hAnsi="Times New Roman" w:cs="Times New Roman"/>
          <w:color w:val="000000"/>
        </w:rPr>
        <w:t xml:space="preserve">. </w:t>
      </w:r>
      <w:r w:rsidRPr="00D37862">
        <w:rPr>
          <w:rFonts w:ascii="Times New Roman" w:hAnsi="Times New Roman" w:cs="Times New Roman"/>
          <w:color w:val="000000"/>
        </w:rPr>
        <w:t>Xét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í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úng-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ác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khẳ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ị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(các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kết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quả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m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ò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ế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hà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phầ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ười):</w:t>
      </w:r>
    </w:p>
    <w:p w14:paraId="62B3B666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</w:r>
      <w:r w:rsidRPr="00D37862">
        <w:rPr>
          <w:rFonts w:ascii="Times New Roman" w:hAnsi="Times New Roman" w:cs="Times New Roman"/>
          <w:b/>
          <w:color w:val="FF0000"/>
        </w:rPr>
        <w:t>a)</w:t>
      </w:r>
      <w:r w:rsidRPr="00D37862">
        <w:rPr>
          <w:rFonts w:ascii="Times New Roman" w:hAnsi="Times New Roman" w:cs="Times New Roman"/>
          <w:color w:val="000000"/>
        </w:rPr>
        <w:t xml:space="preserve"> 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tru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bì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3,2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0B5DA796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b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oả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biế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thiê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9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54FA0B97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c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Phươ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5,5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34B047D0" w14:textId="464748EB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d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ộ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ệc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uẩ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2,1.</w:t>
      </w:r>
    </w:p>
    <w:p w14:paraId="69BFD3FF" w14:textId="2AA3B3AE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>Lời giải:</w:t>
      </w:r>
    </w:p>
    <w:p w14:paraId="4B54A5C9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a-đúng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-sai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-sai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d-sai.</w:t>
      </w:r>
    </w:p>
    <w:p w14:paraId="27581380" w14:textId="190E6C87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a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úng.</w:t>
      </w:r>
    </w:p>
    <w:p w14:paraId="78F0CF6B" w14:textId="1D4A0B03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5AB10F4C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5+12+13+15+11+16+13+13+15+10+11+15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2</m:t>
            </m:r>
          </m:den>
        </m:f>
        <m:r>
          <w:rPr>
            <w:rFonts w:ascii="Cambria Math" w:hAnsi="Cambria Math" w:cs="Times New Roman"/>
            <w:color w:val="000000"/>
          </w:rPr>
          <m:t>=13,2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6F707DC2" w14:textId="2AAA5699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b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.</w:t>
      </w:r>
    </w:p>
    <w:p w14:paraId="499569EC" w14:textId="1E29DDA7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ắp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xếp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dãy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ược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0,11,11,12,13,13,13,15,15,15,15,16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61A4F0C3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Khoả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iế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hiê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R=16-10=6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0E29D626" w14:textId="3AFF1A07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c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.</w:t>
      </w:r>
    </w:p>
    <w:p w14:paraId="760929B9" w14:textId="41816294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589287B4" w14:textId="66647F50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13,2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086CFB01" w14:textId="6566CA82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Phươ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58D5DAC3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m:oMath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S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2</m:t>
            </m:r>
          </m:den>
        </m:f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1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1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2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3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3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3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5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5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5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5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6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  <w:color w:val="000000"/>
          </w:rPr>
          <m:t>-13,</m:t>
        </m:r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2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3,5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32046E37" w14:textId="02E3D722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d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.</w:t>
      </w:r>
    </w:p>
    <w:p w14:paraId="6F04F89D" w14:textId="10922137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13,2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2CC28790" w14:textId="1E02D5F0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Phươ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3DD761C6" w14:textId="4D39E5FE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S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3,5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0ACEC731" w14:textId="73E6F70B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Độ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ệc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huẩ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39BC699C" w14:textId="04389886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r>
          <w:rPr>
            <w:rFonts w:ascii="Cambria Math" w:hAnsi="Cambria Math" w:cs="Times New Roman"/>
            <w:color w:val="000000"/>
          </w:rPr>
          <m:t>S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/>
              </w:rPr>
              <m:t>3,5</m:t>
            </m:r>
          </m:e>
        </m:rad>
        <m:r>
          <w:rPr>
            <w:rFonts w:ascii="Cambria Math" w:hAnsi="Cambria Math" w:cs="Times New Roman"/>
            <w:color w:val="000000"/>
          </w:rPr>
          <m:t>=1,9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475E469F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800080"/>
        </w:rPr>
        <w:t>Câu</w:t>
      </w:r>
      <w:r w:rsidR="00D37862" w:rsidRPr="00D37862">
        <w:rPr>
          <w:rFonts w:ascii="Times New Roman" w:hAnsi="Times New Roman" w:cs="Times New Roman"/>
          <w:b/>
          <w:color w:val="800080"/>
        </w:rPr>
        <w:t xml:space="preserve"> </w:t>
      </w:r>
      <w:r w:rsidRPr="00D37862">
        <w:rPr>
          <w:rFonts w:ascii="Times New Roman" w:hAnsi="Times New Roman" w:cs="Times New Roman"/>
          <w:b/>
          <w:color w:val="800080"/>
        </w:rPr>
        <w:t>2.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ho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9;16;25;27;23;20;25;17;19;22;15;19;23</m:t>
        </m:r>
      </m:oMath>
      <w:r w:rsidR="00D37862" w:rsidRPr="00D37862">
        <w:rPr>
          <w:rFonts w:ascii="Times New Roman" w:hAnsi="Times New Roman" w:cs="Times New Roman"/>
          <w:color w:val="000000"/>
        </w:rPr>
        <w:t xml:space="preserve">. </w:t>
      </w:r>
      <w:r w:rsidRPr="00D37862">
        <w:rPr>
          <w:rFonts w:ascii="Times New Roman" w:hAnsi="Times New Roman" w:cs="Times New Roman"/>
          <w:color w:val="000000"/>
        </w:rPr>
        <w:t>Xét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í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úng-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ác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khẳ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ị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(các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kết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quả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m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ò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ế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hà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phầ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ười):</w:t>
      </w:r>
    </w:p>
    <w:p w14:paraId="1FF38980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</w:r>
      <w:r w:rsidRPr="00D37862">
        <w:rPr>
          <w:rFonts w:ascii="Times New Roman" w:hAnsi="Times New Roman" w:cs="Times New Roman"/>
          <w:b/>
          <w:color w:val="FF0000"/>
        </w:rPr>
        <w:t>a)</w:t>
      </w:r>
      <w:r w:rsidRPr="00D37862">
        <w:rPr>
          <w:rFonts w:ascii="Times New Roman" w:hAnsi="Times New Roman" w:cs="Times New Roman"/>
          <w:color w:val="000000"/>
        </w:rPr>
        <w:t xml:space="preserve"> 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tru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bì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20,8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067375EB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b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oả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biế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thiê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4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64F32AA5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</w:r>
      <w:r w:rsidRPr="00D37862">
        <w:rPr>
          <w:rFonts w:ascii="Times New Roman" w:hAnsi="Times New Roman" w:cs="Times New Roman"/>
          <w:b/>
          <w:color w:val="FF0000"/>
        </w:rPr>
        <w:t>c)</w:t>
      </w:r>
      <w:r w:rsidRPr="00D37862">
        <w:rPr>
          <w:rFonts w:ascii="Times New Roman" w:hAnsi="Times New Roman" w:cs="Times New Roman"/>
          <w:color w:val="000000"/>
        </w:rPr>
        <w:t xml:space="preserve">  </w:t>
      </w:r>
      <w:r w:rsidR="00000000" w:rsidRPr="00D37862">
        <w:rPr>
          <w:rFonts w:ascii="Times New Roman" w:hAnsi="Times New Roman" w:cs="Times New Roman"/>
          <w:color w:val="000000"/>
        </w:rPr>
        <w:t>Phươ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2,8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42656699" w14:textId="2DB3273F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d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ộ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ệc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uẩ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3,8.</w:t>
      </w:r>
    </w:p>
    <w:p w14:paraId="471DCD07" w14:textId="1CF3833D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>Lời giải:</w:t>
      </w:r>
    </w:p>
    <w:p w14:paraId="059FB84B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a-đúng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-sai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-đúng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d-sai.</w:t>
      </w:r>
    </w:p>
    <w:p w14:paraId="4B9786EB" w14:textId="1DC5B25D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a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úng.</w:t>
      </w:r>
    </w:p>
    <w:p w14:paraId="0F1FB001" w14:textId="5BF1613C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64A16F46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9+16+25+27+23+20+25+17+19+22+15+19+23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3</m:t>
            </m:r>
          </m:den>
        </m:f>
        <m:r>
          <w:rPr>
            <w:rFonts w:ascii="Cambria Math" w:hAnsi="Cambria Math" w:cs="Times New Roman"/>
            <w:color w:val="000000"/>
          </w:rPr>
          <m:t>=20,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6B609477" w14:textId="6D0960E8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b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.</w:t>
      </w:r>
    </w:p>
    <w:p w14:paraId="732C8E7E" w14:textId="34C2F600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ắp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xếp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dãy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ược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5,16,17,19,19,19,20,22,23,23,25,25,27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5BBF9D97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Khoả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iế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hiê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R</m:t>
        </m:r>
        <m:r>
          <w:rPr>
            <w:rFonts w:ascii="Cambria Math" w:hAnsi="Cambria Math" w:cs="Times New Roman"/>
            <w:color w:val="000000"/>
          </w:rPr>
          <m:t>=27-15=12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71CB73EF" w14:textId="61ACB0DD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c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úng.</w:t>
      </w:r>
    </w:p>
    <w:p w14:paraId="252B7EED" w14:textId="1F3B1165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10B1218B" w14:textId="24CE4BBD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20,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766083FF" w14:textId="3E28B3E5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Phươ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05F46554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m:oMath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S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3</m:t>
            </m:r>
          </m:den>
        </m:f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5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6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7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9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9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9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20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22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23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23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25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25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27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  <w:color w:val="000000"/>
          </w:rPr>
          <m:t>-20,</m:t>
        </m:r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8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12,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02FC68E1" w14:textId="28345066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d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.</w:t>
      </w:r>
    </w:p>
    <w:p w14:paraId="285029C6" w14:textId="49BBA455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20,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265F66F4" w14:textId="1BBD1B11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Phươ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34FD56D6" w14:textId="7EA02675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S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12,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75F9326B" w14:textId="18AAD328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Độ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ệc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huẩ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74103B8A" w14:textId="5C7680B0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r>
          <w:rPr>
            <w:rFonts w:ascii="Cambria Math" w:hAnsi="Cambria Math" w:cs="Times New Roman"/>
            <w:color w:val="000000"/>
          </w:rPr>
          <m:t>S</m:t>
        </m:r>
        <m:r>
          <w:rPr>
            <w:rFonts w:ascii="Cambria Math" w:hAnsi="Cambria Math" w:cs="Times New Roman"/>
            <w:color w:val="000000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/>
              </w:rPr>
              <m:t>12,8</m:t>
            </m:r>
          </m:e>
        </m:rad>
        <m:r>
          <w:rPr>
            <w:rFonts w:ascii="Cambria Math" w:hAnsi="Cambria Math" w:cs="Times New Roman"/>
            <w:color w:val="000000"/>
          </w:rPr>
          <m:t>=3,6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0B94D4ED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800080"/>
        </w:rPr>
        <w:t>Câu</w:t>
      </w:r>
      <w:r w:rsidR="00D37862" w:rsidRPr="00D37862">
        <w:rPr>
          <w:rFonts w:ascii="Times New Roman" w:hAnsi="Times New Roman" w:cs="Times New Roman"/>
          <w:b/>
          <w:color w:val="800080"/>
        </w:rPr>
        <w:t xml:space="preserve"> </w:t>
      </w:r>
      <w:r w:rsidRPr="00D37862">
        <w:rPr>
          <w:rFonts w:ascii="Times New Roman" w:hAnsi="Times New Roman" w:cs="Times New Roman"/>
          <w:b/>
          <w:color w:val="800080"/>
        </w:rPr>
        <w:t>3.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ho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8;15;16;18;14;16;16;18;13;14</m:t>
        </m:r>
      </m:oMath>
      <w:r w:rsidR="00D37862" w:rsidRPr="00D37862">
        <w:rPr>
          <w:rFonts w:ascii="Times New Roman" w:hAnsi="Times New Roman" w:cs="Times New Roman"/>
          <w:color w:val="000000"/>
        </w:rPr>
        <w:t xml:space="preserve">. </w:t>
      </w:r>
      <w:r w:rsidRPr="00D37862">
        <w:rPr>
          <w:rFonts w:ascii="Times New Roman" w:hAnsi="Times New Roman" w:cs="Times New Roman"/>
          <w:color w:val="000000"/>
        </w:rPr>
        <w:t>Xét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í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úng-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ác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khẳ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ị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(các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kết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quả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m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ò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ế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hà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phầ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ười):</w:t>
      </w:r>
    </w:p>
    <w:p w14:paraId="4BE4AEB1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</w:r>
      <w:r w:rsidRPr="00D37862">
        <w:rPr>
          <w:rFonts w:ascii="Times New Roman" w:hAnsi="Times New Roman" w:cs="Times New Roman"/>
          <w:b/>
          <w:color w:val="FF0000"/>
        </w:rPr>
        <w:t>a)</w:t>
      </w:r>
      <w:r w:rsidRPr="00D37862">
        <w:rPr>
          <w:rFonts w:ascii="Times New Roman" w:hAnsi="Times New Roman" w:cs="Times New Roman"/>
          <w:color w:val="000000"/>
        </w:rPr>
        <w:t xml:space="preserve"> 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tru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bì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5,8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06D542F9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b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oả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biế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thiê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8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06456A7A" w14:textId="77777777" w:rsidR="00D37862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c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Phươ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5,0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38370A3A" w14:textId="4E65A451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</w:r>
      <w:r w:rsidRPr="00D37862">
        <w:rPr>
          <w:rFonts w:ascii="Times New Roman" w:hAnsi="Times New Roman" w:cs="Times New Roman"/>
          <w:b/>
          <w:color w:val="FF0000"/>
        </w:rPr>
        <w:t>d)</w:t>
      </w:r>
      <w:r w:rsidRPr="00D37862">
        <w:rPr>
          <w:rFonts w:ascii="Times New Roman" w:hAnsi="Times New Roman" w:cs="Times New Roman"/>
          <w:color w:val="000000"/>
        </w:rPr>
        <w:t xml:space="preserve">  </w:t>
      </w:r>
      <w:r w:rsidR="00000000" w:rsidRPr="00D37862">
        <w:rPr>
          <w:rFonts w:ascii="Times New Roman" w:hAnsi="Times New Roman" w:cs="Times New Roman"/>
          <w:color w:val="000000"/>
        </w:rPr>
        <w:t>Độ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ệc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uẩn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ủa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mẫ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ố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iệu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1,7.</w:t>
      </w:r>
    </w:p>
    <w:p w14:paraId="32901DED" w14:textId="74E09B98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>Lời giải:</w:t>
      </w:r>
    </w:p>
    <w:p w14:paraId="35218323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a-đúng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-sai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-sai,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d-đúng.</w:t>
      </w:r>
    </w:p>
    <w:p w14:paraId="62041AAE" w14:textId="505782C3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a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úng.</w:t>
      </w:r>
    </w:p>
    <w:p w14:paraId="52807B99" w14:textId="7C993FFF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63F3DD6F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8+15+16+18+14+16+16+18+13+14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0</m:t>
            </m:r>
          </m:den>
        </m:f>
        <m:r>
          <w:rPr>
            <w:rFonts w:ascii="Cambria Math" w:hAnsi="Cambria Math" w:cs="Times New Roman"/>
            <w:color w:val="000000"/>
          </w:rPr>
          <m:t>=15,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2D4A5F6D" w14:textId="3DDB2208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b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.</w:t>
      </w:r>
    </w:p>
    <w:p w14:paraId="193B9C1C" w14:textId="6139753E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ắp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xếp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dãy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được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13,14,14,15,16,16,16,18,18,1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692474C6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Khoả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iế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hiê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R</m:t>
        </m:r>
        <m:r>
          <w:rPr>
            <w:rFonts w:ascii="Cambria Math" w:hAnsi="Cambria Math" w:cs="Times New Roman"/>
            <w:color w:val="000000"/>
          </w:rPr>
          <m:t>=18-13=5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2C091365" w14:textId="515505EC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c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sai.</w:t>
      </w:r>
    </w:p>
    <w:p w14:paraId="7339DB5C" w14:textId="4EE0EC6C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0DA1582E" w14:textId="63B5697A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15,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01C084A7" w14:textId="32DB9F3B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Phươ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6D000328" w14:textId="77777777" w:rsidR="00D37862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b/>
          <w:color w:val="000000"/>
        </w:rPr>
      </w:pPr>
      <m:oMath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S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</m:t>
        </m:r>
        <m:f>
          <m:fPr>
            <m:ctrlPr>
              <w:rPr>
                <w:rFonts w:ascii="Cambria Math" w:hAnsi="Cambria Math" w:cs="Times New Roman"/>
                <w:i/>
                <w:color w:val="000000"/>
              </w:rPr>
            </m:ctrlPr>
          </m:fPr>
          <m:num>
            <m:r>
              <w:rPr>
                <w:rFonts w:ascii="Cambria Math" w:hAnsi="Cambria Math" w:cs="Times New Roman"/>
                <w:color w:val="000000"/>
              </w:rPr>
              <m:t>1</m:t>
            </m:r>
          </m:num>
          <m:den>
            <m:r>
              <w:rPr>
                <w:rFonts w:ascii="Cambria Math" w:hAnsi="Cambria Math" w:cs="Times New Roman"/>
                <w:color w:val="000000"/>
              </w:rPr>
              <m:t>10</m:t>
            </m:r>
          </m:den>
        </m:f>
        <m:d>
          <m:dPr>
            <m:ctrlPr>
              <w:rPr>
                <w:rFonts w:ascii="Cambria Math" w:hAnsi="Cambria Math" w:cs="Times New Roman"/>
                <w:i/>
                <w:color w:val="000000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3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4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4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5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6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6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6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8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8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</w:rPr>
                  <m:t>18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</w:rPr>
                  <m:t>2</m:t>
                </m:r>
              </m:sup>
            </m:sSup>
          </m:e>
        </m:d>
        <m:r>
          <w:rPr>
            <w:rFonts w:ascii="Cambria Math" w:hAnsi="Cambria Math" w:cs="Times New Roman"/>
            <w:color w:val="000000"/>
          </w:rPr>
          <m:t>-15,</m:t>
        </m:r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8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3,0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0DED7F68" w14:textId="16D180E9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color w:val="000000"/>
        </w:rPr>
        <w:tab/>
        <w:t>d)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ã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cho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là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khẳng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ịnh</w:t>
      </w:r>
      <w:r w:rsidRPr="00D37862">
        <w:rPr>
          <w:rFonts w:ascii="Times New Roman" w:hAnsi="Times New Roman" w:cs="Times New Roman"/>
          <w:color w:val="000000"/>
        </w:rPr>
        <w:t xml:space="preserve"> </w:t>
      </w:r>
      <w:r w:rsidR="00000000" w:rsidRPr="00D37862">
        <w:rPr>
          <w:rFonts w:ascii="Times New Roman" w:hAnsi="Times New Roman" w:cs="Times New Roman"/>
          <w:color w:val="000000"/>
        </w:rPr>
        <w:t>đúng.</w:t>
      </w:r>
    </w:p>
    <w:p w14:paraId="6B3D6450" w14:textId="59727B5E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tru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bìn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000000"/>
              </w:rPr>
            </m:ctrlPr>
          </m:barPr>
          <m:e>
            <m:r>
              <w:rPr>
                <w:rFonts w:ascii="Cambria Math" w:hAnsi="Cambria Math" w:cs="Times New Roman"/>
                <w:color w:val="000000"/>
              </w:rPr>
              <m:t>x</m:t>
            </m:r>
          </m:e>
        </m:bar>
        <m:r>
          <w:rPr>
            <w:rFonts w:ascii="Cambria Math" w:hAnsi="Cambria Math" w:cs="Times New Roman"/>
            <w:color w:val="000000"/>
          </w:rPr>
          <m:t>=15,8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2D3E3F5C" w14:textId="4A4FF90E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Phương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ai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48116E49" w14:textId="5F648BE7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sSup>
          <m:sSupPr>
            <m:ctrlPr>
              <w:rPr>
                <w:rFonts w:ascii="Cambria Math" w:hAnsi="Cambria Math" w:cs="Times New Roman"/>
                <w:i/>
                <w:color w:val="000000"/>
              </w:rPr>
            </m:ctrlPr>
          </m:sSupPr>
          <m:e>
            <m:r>
              <w:rPr>
                <w:rFonts w:ascii="Cambria Math" w:hAnsi="Cambria Math" w:cs="Times New Roman"/>
                <w:color w:val="000000"/>
              </w:rPr>
              <m:t>S</m:t>
            </m:r>
          </m:e>
          <m:sup>
            <m:r>
              <w:rPr>
                <w:rFonts w:ascii="Cambria Math" w:hAnsi="Cambria Math" w:cs="Times New Roman"/>
                <w:color w:val="000000"/>
              </w:rPr>
              <m:t>2</m:t>
            </m:r>
          </m:sup>
        </m:sSup>
        <m:r>
          <w:rPr>
            <w:rFonts w:ascii="Cambria Math" w:hAnsi="Cambria Math" w:cs="Times New Roman"/>
            <w:color w:val="000000"/>
          </w:rPr>
          <m:t>=3,0</m:t>
        </m:r>
      </m:oMath>
      <w:r w:rsidRPr="00D37862">
        <w:rPr>
          <w:rFonts w:ascii="Times New Roman" w:hAnsi="Times New Roman" w:cs="Times New Roman"/>
          <w:color w:val="000000"/>
        </w:rPr>
        <w:t>.</w:t>
      </w:r>
    </w:p>
    <w:p w14:paraId="5FC0B365" w14:textId="576D70B4" w:rsidR="0015707A" w:rsidRPr="00D37862" w:rsidRDefault="00000000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color w:val="000000"/>
        </w:rPr>
        <w:t>Độ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ệch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huẩn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của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mẫ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số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iệu</w:t>
      </w:r>
      <w:r w:rsidR="00D37862" w:rsidRPr="00D37862">
        <w:rPr>
          <w:rFonts w:ascii="Times New Roman" w:hAnsi="Times New Roman" w:cs="Times New Roman"/>
          <w:color w:val="000000"/>
        </w:rPr>
        <w:t xml:space="preserve"> </w:t>
      </w:r>
      <w:r w:rsidRPr="00D37862">
        <w:rPr>
          <w:rFonts w:ascii="Times New Roman" w:hAnsi="Times New Roman" w:cs="Times New Roman"/>
          <w:color w:val="000000"/>
        </w:rPr>
        <w:t>là:</w:t>
      </w:r>
    </w:p>
    <w:p w14:paraId="7EAF1177" w14:textId="5DC57F79" w:rsidR="0015707A" w:rsidRPr="00D37862" w:rsidRDefault="00D37862" w:rsidP="00D37862">
      <w:pPr>
        <w:pStyle w:val="BodyText"/>
        <w:spacing w:before="0" w:after="0"/>
        <w:ind w:left="25"/>
        <w:rPr>
          <w:rFonts w:ascii="Times New Roman" w:hAnsi="Times New Roman" w:cs="Times New Roman"/>
          <w:color w:val="000000"/>
        </w:rPr>
      </w:pPr>
      <m:oMath>
        <m:r>
          <w:rPr>
            <w:rFonts w:ascii="Cambria Math" w:hAnsi="Cambria Math" w:cs="Times New Roman"/>
            <w:color w:val="000000"/>
          </w:rPr>
          <m:t>S</m:t>
        </m:r>
        <m:r>
          <w:rPr>
            <w:rFonts w:ascii="Cambria Math" w:hAnsi="Cambria Math" w:cs="Times New Roman"/>
            <w:color w:val="000000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/>
              </w:rPr>
              <m:t>3,0</m:t>
            </m:r>
          </m:e>
        </m:rad>
        <m:r>
          <w:rPr>
            <w:rFonts w:ascii="Cambria Math" w:hAnsi="Cambria Math" w:cs="Times New Roman"/>
            <w:color w:val="000000"/>
          </w:rPr>
          <m:t>=1,7</m:t>
        </m:r>
      </m:oMath>
      <w:r w:rsidR="00000000" w:rsidRPr="00D37862">
        <w:rPr>
          <w:rFonts w:ascii="Times New Roman" w:hAnsi="Times New Roman" w:cs="Times New Roman"/>
          <w:color w:val="000000"/>
        </w:rPr>
        <w:t>.</w:t>
      </w:r>
    </w:p>
    <w:p w14:paraId="1D3DF207" w14:textId="321740A2" w:rsidR="0015707A" w:rsidRPr="00D37862" w:rsidRDefault="00000000" w:rsidP="00D37862">
      <w:pPr>
        <w:pStyle w:val="BodyText"/>
        <w:spacing w:before="0" w:after="0"/>
        <w:ind w:left="25"/>
        <w:jc w:val="center"/>
        <w:rPr>
          <w:rFonts w:ascii="Times New Roman" w:hAnsi="Times New Roman" w:cs="Times New Roman"/>
          <w:color w:val="000000"/>
        </w:rPr>
      </w:pPr>
      <w:r w:rsidRPr="00D37862">
        <w:rPr>
          <w:rFonts w:ascii="Times New Roman" w:hAnsi="Times New Roman" w:cs="Times New Roman"/>
          <w:b/>
          <w:bCs/>
          <w:color w:val="000000"/>
        </w:rPr>
        <w:t>—–HẾT—–</w:t>
      </w:r>
    </w:p>
    <w:sectPr w:rsidR="0015707A" w:rsidRPr="00D37862" w:rsidSect="00D37862">
      <w:pgSz w:w="11906" w:h="16838"/>
      <w:pgMar w:top="425" w:right="567" w:bottom="425" w:left="850" w:header="283" w:footer="283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DB0ED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83587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707A"/>
    <w:rsid w:val="0015707A"/>
    <w:rsid w:val="004548C9"/>
    <w:rsid w:val="00D37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7E6383"/>
  <w15:docId w15:val="{5BA708E4-9C5A-41AA-B713-1D2EA764D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82</Words>
  <Characters>2750</Characters>
  <Application>Microsoft Office Word</Application>
  <DocSecurity>0</DocSecurity>
  <Lines>22</Lines>
  <Paragraphs>6</Paragraphs>
  <ScaleCrop>false</ScaleCrop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way Thinking</cp:lastModifiedBy>
  <cp:revision>2</cp:revision>
  <dcterms:created xsi:type="dcterms:W3CDTF">2024-12-13T09:09:00Z</dcterms:created>
  <dcterms:modified xsi:type="dcterms:W3CDTF">2024-12-13T09:10:00Z</dcterms:modified>
</cp:coreProperties>
</file>